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1727A5" w14:textId="77777777" w:rsidR="0062064B" w:rsidRPr="000C145F" w:rsidRDefault="0062064B" w:rsidP="00857D47">
      <w:pPr>
        <w:pStyle w:val="Default"/>
        <w:spacing w:line="360" w:lineRule="auto"/>
        <w:jc w:val="both"/>
        <w:rPr>
          <w:rFonts w:ascii="Calibri" w:hAnsi="Calibri" w:cs="Calibri"/>
          <w:sz w:val="22"/>
          <w:szCs w:val="22"/>
          <w:lang w:val="ro-RO"/>
        </w:rPr>
      </w:pPr>
    </w:p>
    <w:p w14:paraId="04C9DD4C" w14:textId="4381554D" w:rsidR="00856EB7" w:rsidRPr="000C145F" w:rsidRDefault="00856EB7" w:rsidP="00856EB7">
      <w:pPr>
        <w:pStyle w:val="Default"/>
        <w:spacing w:line="360" w:lineRule="auto"/>
        <w:jc w:val="center"/>
        <w:rPr>
          <w:rFonts w:ascii="Calibri" w:hAnsi="Calibri" w:cs="Calibri"/>
          <w:b/>
          <w:bCs/>
          <w:sz w:val="22"/>
          <w:szCs w:val="22"/>
          <w:lang w:val="ro-RO"/>
        </w:rPr>
      </w:pPr>
      <w:r w:rsidRPr="000C145F">
        <w:rPr>
          <w:rFonts w:ascii="Calibri" w:hAnsi="Calibri" w:cs="Calibri"/>
          <w:b/>
          <w:bCs/>
          <w:sz w:val="22"/>
          <w:szCs w:val="22"/>
          <w:lang w:val="ro-RO"/>
        </w:rPr>
        <w:t>DEMONSTRĂRI DE EFICIEN</w:t>
      </w:r>
      <w:r w:rsidR="00465F91">
        <w:rPr>
          <w:rFonts w:ascii="Calibri" w:hAnsi="Calibri" w:cs="Calibri"/>
          <w:b/>
          <w:bCs/>
          <w:sz w:val="22"/>
          <w:szCs w:val="22"/>
          <w:lang w:val="ro-RO"/>
        </w:rPr>
        <w:t>Ț</w:t>
      </w:r>
      <w:r w:rsidRPr="000C145F">
        <w:rPr>
          <w:rFonts w:ascii="Calibri" w:hAnsi="Calibri" w:cs="Calibri"/>
          <w:b/>
          <w:bCs/>
          <w:sz w:val="22"/>
          <w:szCs w:val="22"/>
          <w:lang w:val="ro-RO"/>
        </w:rPr>
        <w:t xml:space="preserve">Ă A RESURSELOR ȘI </w:t>
      </w:r>
      <w:r w:rsidR="00155071">
        <w:rPr>
          <w:rFonts w:ascii="Calibri" w:hAnsi="Calibri" w:cs="Calibri"/>
          <w:b/>
          <w:bCs/>
          <w:sz w:val="22"/>
          <w:szCs w:val="22"/>
          <w:lang w:val="ro-RO"/>
        </w:rPr>
        <w:t>A</w:t>
      </w:r>
      <w:r w:rsidRPr="000C145F">
        <w:rPr>
          <w:rFonts w:ascii="Calibri" w:hAnsi="Calibri" w:cs="Calibri"/>
          <w:b/>
          <w:bCs/>
          <w:sz w:val="22"/>
          <w:szCs w:val="22"/>
          <w:lang w:val="ro-RO"/>
        </w:rPr>
        <w:t xml:space="preserve"> PRODUCERE</w:t>
      </w:r>
      <w:r w:rsidR="00155071">
        <w:rPr>
          <w:rFonts w:ascii="Calibri" w:hAnsi="Calibri" w:cs="Calibri"/>
          <w:b/>
          <w:bCs/>
          <w:sz w:val="22"/>
          <w:szCs w:val="22"/>
          <w:lang w:val="ro-RO"/>
        </w:rPr>
        <w:t xml:space="preserve">II </w:t>
      </w:r>
      <w:r w:rsidRPr="000C145F">
        <w:rPr>
          <w:rFonts w:ascii="Calibri" w:hAnsi="Calibri" w:cs="Calibri"/>
          <w:b/>
          <w:bCs/>
          <w:sz w:val="22"/>
          <w:szCs w:val="22"/>
          <w:lang w:val="ro-RO"/>
        </w:rPr>
        <w:t>MAI PUR</w:t>
      </w:r>
      <w:r w:rsidR="00155071">
        <w:rPr>
          <w:rFonts w:ascii="Calibri" w:hAnsi="Calibri" w:cs="Calibri"/>
          <w:b/>
          <w:bCs/>
          <w:sz w:val="22"/>
          <w:szCs w:val="22"/>
          <w:lang w:val="ro-RO"/>
        </w:rPr>
        <w:t>E</w:t>
      </w:r>
      <w:r w:rsidRPr="000C145F">
        <w:rPr>
          <w:rFonts w:ascii="Calibri" w:hAnsi="Calibri" w:cs="Calibri"/>
          <w:b/>
          <w:bCs/>
          <w:sz w:val="22"/>
          <w:szCs w:val="22"/>
          <w:lang w:val="ro-RO"/>
        </w:rPr>
        <w:t xml:space="preserve"> ÎN MOLDOVA</w:t>
      </w:r>
    </w:p>
    <w:p w14:paraId="7EC48947" w14:textId="4F3B54EC" w:rsidR="00A068A6" w:rsidRPr="000C145F" w:rsidRDefault="00856EB7" w:rsidP="00856EB7">
      <w:pPr>
        <w:pStyle w:val="Default"/>
        <w:spacing w:line="360" w:lineRule="auto"/>
        <w:jc w:val="center"/>
        <w:rPr>
          <w:rFonts w:ascii="Calibri" w:hAnsi="Calibri" w:cs="Calibri"/>
          <w:b/>
          <w:bCs/>
          <w:sz w:val="22"/>
          <w:szCs w:val="22"/>
          <w:lang w:val="ro-RO"/>
        </w:rPr>
      </w:pPr>
      <w:r w:rsidRPr="000C145F">
        <w:rPr>
          <w:rFonts w:ascii="Calibri" w:hAnsi="Calibri" w:cs="Calibri"/>
          <w:b/>
          <w:bCs/>
          <w:sz w:val="22"/>
          <w:szCs w:val="22"/>
          <w:lang w:val="ro-RO"/>
        </w:rPr>
        <w:t>FORMULAR DE CERERE ȘI EXPRIMARE DE INTERES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0"/>
        <w:gridCol w:w="2429"/>
        <w:gridCol w:w="6481"/>
      </w:tblGrid>
      <w:tr w:rsidR="00C21ACC" w:rsidRPr="000C145F" w14:paraId="146D52DA" w14:textId="77777777" w:rsidTr="00B76E5F">
        <w:trPr>
          <w:trHeight w:val="510"/>
          <w:jc w:val="center"/>
        </w:trPr>
        <w:tc>
          <w:tcPr>
            <w:tcW w:w="235" w:type="pct"/>
            <w:shd w:val="clear" w:color="auto" w:fill="auto"/>
            <w:vAlign w:val="center"/>
          </w:tcPr>
          <w:p w14:paraId="5BA33637" w14:textId="77777777" w:rsidR="00C21ACC" w:rsidRPr="000C145F" w:rsidRDefault="00C21ACC" w:rsidP="007A37BA">
            <w:pPr>
              <w:jc w:val="center"/>
              <w:rPr>
                <w:rFonts w:ascii="Calibri" w:hAnsi="Calibri"/>
                <w:b/>
                <w:lang w:val="ro-RO"/>
              </w:rPr>
            </w:pPr>
            <w:r w:rsidRPr="000C145F">
              <w:rPr>
                <w:rFonts w:ascii="Calibri" w:hAnsi="Calibri"/>
                <w:b/>
                <w:lang w:val="ro-RO"/>
              </w:rPr>
              <w:t>1</w:t>
            </w:r>
          </w:p>
        </w:tc>
        <w:tc>
          <w:tcPr>
            <w:tcW w:w="1299" w:type="pct"/>
            <w:shd w:val="clear" w:color="auto" w:fill="auto"/>
            <w:vAlign w:val="center"/>
          </w:tcPr>
          <w:p w14:paraId="1F63D12C" w14:textId="2922C8FB" w:rsidR="00C21ACC" w:rsidRPr="000C145F" w:rsidRDefault="00856EB7" w:rsidP="007A37BA">
            <w:pPr>
              <w:rPr>
                <w:rFonts w:ascii="Calibri" w:hAnsi="Calibri" w:cs="Calibri"/>
                <w:b/>
                <w:color w:val="000000"/>
                <w:lang w:val="ro-RO"/>
              </w:rPr>
            </w:pPr>
            <w:r w:rsidRPr="000C145F">
              <w:rPr>
                <w:rFonts w:ascii="Calibri" w:hAnsi="Calibri" w:cs="Calibri"/>
                <w:b/>
                <w:color w:val="000000"/>
                <w:lang w:val="ro-RO"/>
              </w:rPr>
              <w:t>Numele Companiei</w:t>
            </w:r>
          </w:p>
        </w:tc>
        <w:tc>
          <w:tcPr>
            <w:tcW w:w="3466" w:type="pct"/>
            <w:shd w:val="clear" w:color="auto" w:fill="auto"/>
            <w:vAlign w:val="center"/>
          </w:tcPr>
          <w:p w14:paraId="535C3BC2" w14:textId="77777777" w:rsidR="00C21ACC" w:rsidRPr="000C145F" w:rsidRDefault="00C21ACC" w:rsidP="007A37BA">
            <w:pPr>
              <w:rPr>
                <w:rFonts w:ascii="Calibri" w:hAnsi="Calibri"/>
                <w:b/>
                <w:lang w:val="ro-RO"/>
              </w:rPr>
            </w:pPr>
          </w:p>
        </w:tc>
      </w:tr>
      <w:tr w:rsidR="00DE7FF5" w:rsidRPr="000C145F" w14:paraId="4361A2CB" w14:textId="77777777" w:rsidTr="00C21ACC">
        <w:trPr>
          <w:trHeight w:val="375"/>
          <w:jc w:val="center"/>
        </w:trPr>
        <w:tc>
          <w:tcPr>
            <w:tcW w:w="235" w:type="pct"/>
            <w:shd w:val="clear" w:color="auto" w:fill="auto"/>
            <w:vAlign w:val="center"/>
          </w:tcPr>
          <w:p w14:paraId="5D99712C" w14:textId="5BCE822A" w:rsidR="00DE7FF5" w:rsidRPr="000C145F" w:rsidRDefault="001C7269" w:rsidP="007A37BA">
            <w:pPr>
              <w:jc w:val="center"/>
              <w:rPr>
                <w:rFonts w:ascii="Calibri" w:hAnsi="Calibri"/>
                <w:b/>
                <w:lang w:val="ro-RO"/>
              </w:rPr>
            </w:pPr>
            <w:r w:rsidRPr="000C145F">
              <w:rPr>
                <w:rFonts w:ascii="Calibri" w:hAnsi="Calibri"/>
                <w:b/>
                <w:lang w:val="ro-RO"/>
              </w:rPr>
              <w:t>2</w:t>
            </w:r>
          </w:p>
        </w:tc>
        <w:tc>
          <w:tcPr>
            <w:tcW w:w="1299" w:type="pct"/>
            <w:shd w:val="clear" w:color="auto" w:fill="auto"/>
            <w:vAlign w:val="center"/>
          </w:tcPr>
          <w:p w14:paraId="62979C1E" w14:textId="78D48ABF" w:rsidR="00DE7FF5" w:rsidRPr="000C145F" w:rsidRDefault="00856EB7" w:rsidP="007A37BA">
            <w:pPr>
              <w:rPr>
                <w:rFonts w:ascii="Calibri" w:hAnsi="Calibri" w:cs="Calibri"/>
                <w:b/>
                <w:color w:val="000000"/>
                <w:lang w:val="ro-RO"/>
              </w:rPr>
            </w:pPr>
            <w:r w:rsidRPr="000C145F">
              <w:rPr>
                <w:rFonts w:ascii="Calibri" w:hAnsi="Calibri" w:cs="Calibri"/>
                <w:b/>
                <w:color w:val="000000"/>
                <w:lang w:val="ro-RO"/>
              </w:rPr>
              <w:t>Număr de identificare fiscală</w:t>
            </w:r>
          </w:p>
        </w:tc>
        <w:tc>
          <w:tcPr>
            <w:tcW w:w="3466" w:type="pct"/>
            <w:shd w:val="clear" w:color="auto" w:fill="auto"/>
            <w:vAlign w:val="center"/>
          </w:tcPr>
          <w:p w14:paraId="6D4D23C1" w14:textId="77777777" w:rsidR="00DE7FF5" w:rsidRPr="000C145F" w:rsidRDefault="00DE7FF5" w:rsidP="007A37BA">
            <w:pPr>
              <w:rPr>
                <w:rFonts w:ascii="Calibri" w:hAnsi="Calibri"/>
                <w:b/>
                <w:lang w:val="ro-RO"/>
              </w:rPr>
            </w:pPr>
          </w:p>
        </w:tc>
      </w:tr>
      <w:tr w:rsidR="00C21ACC" w:rsidRPr="000C145F" w14:paraId="0AFA6222" w14:textId="77777777" w:rsidTr="00B76E5F">
        <w:trPr>
          <w:trHeight w:val="440"/>
          <w:jc w:val="center"/>
        </w:trPr>
        <w:tc>
          <w:tcPr>
            <w:tcW w:w="235" w:type="pct"/>
            <w:shd w:val="clear" w:color="auto" w:fill="auto"/>
            <w:vAlign w:val="center"/>
          </w:tcPr>
          <w:p w14:paraId="411032B6" w14:textId="47C34BC6" w:rsidR="00C21ACC" w:rsidRPr="000C145F" w:rsidRDefault="001C7269" w:rsidP="007A37BA">
            <w:pPr>
              <w:jc w:val="center"/>
              <w:rPr>
                <w:rFonts w:ascii="Calibri" w:hAnsi="Calibri"/>
                <w:b/>
                <w:lang w:val="ro-RO"/>
              </w:rPr>
            </w:pPr>
            <w:r w:rsidRPr="000C145F">
              <w:rPr>
                <w:rFonts w:ascii="Calibri" w:hAnsi="Calibri"/>
                <w:b/>
                <w:lang w:val="ro-RO"/>
              </w:rPr>
              <w:t>3</w:t>
            </w:r>
          </w:p>
        </w:tc>
        <w:tc>
          <w:tcPr>
            <w:tcW w:w="1299" w:type="pct"/>
            <w:shd w:val="clear" w:color="auto" w:fill="auto"/>
            <w:vAlign w:val="center"/>
          </w:tcPr>
          <w:p w14:paraId="25764ED4" w14:textId="2D15417A" w:rsidR="00C21ACC" w:rsidRPr="000C145F" w:rsidRDefault="00856EB7" w:rsidP="007A37BA">
            <w:pPr>
              <w:rPr>
                <w:rFonts w:ascii="Calibri" w:hAnsi="Calibri" w:cs="Calibri"/>
                <w:b/>
                <w:color w:val="000000"/>
                <w:lang w:val="ro-RO"/>
              </w:rPr>
            </w:pPr>
            <w:r w:rsidRPr="000C145F">
              <w:rPr>
                <w:rFonts w:ascii="Calibri" w:hAnsi="Calibri" w:cs="Calibri"/>
                <w:b/>
                <w:color w:val="000000"/>
                <w:lang w:val="ro-RO"/>
              </w:rPr>
              <w:t>Adresa (unitatea de producție care urmează să fie evaluată)</w:t>
            </w:r>
          </w:p>
        </w:tc>
        <w:tc>
          <w:tcPr>
            <w:tcW w:w="3466" w:type="pct"/>
            <w:shd w:val="clear" w:color="auto" w:fill="auto"/>
            <w:vAlign w:val="center"/>
          </w:tcPr>
          <w:p w14:paraId="46BAE545" w14:textId="77777777" w:rsidR="00C21ACC" w:rsidRPr="000C145F" w:rsidRDefault="00C21ACC" w:rsidP="007A37BA">
            <w:pPr>
              <w:rPr>
                <w:rFonts w:ascii="Calibri" w:hAnsi="Calibri"/>
                <w:b/>
                <w:lang w:val="ro-RO"/>
              </w:rPr>
            </w:pPr>
          </w:p>
        </w:tc>
      </w:tr>
      <w:tr w:rsidR="00C21ACC" w:rsidRPr="000C145F" w14:paraId="59051B36" w14:textId="77777777" w:rsidTr="00B76E5F">
        <w:trPr>
          <w:trHeight w:val="440"/>
          <w:jc w:val="center"/>
        </w:trPr>
        <w:tc>
          <w:tcPr>
            <w:tcW w:w="235" w:type="pct"/>
            <w:shd w:val="clear" w:color="auto" w:fill="auto"/>
            <w:vAlign w:val="center"/>
          </w:tcPr>
          <w:p w14:paraId="42937291" w14:textId="3AFD132B" w:rsidR="00C21ACC" w:rsidRPr="000C145F" w:rsidRDefault="001C7269" w:rsidP="007A37BA">
            <w:pPr>
              <w:jc w:val="center"/>
              <w:rPr>
                <w:rFonts w:ascii="Calibri" w:hAnsi="Calibri"/>
                <w:b/>
                <w:lang w:val="ro-RO"/>
              </w:rPr>
            </w:pPr>
            <w:r w:rsidRPr="000C145F">
              <w:rPr>
                <w:rFonts w:ascii="Calibri" w:hAnsi="Calibri"/>
                <w:b/>
                <w:lang w:val="ro-RO"/>
              </w:rPr>
              <w:t>4</w:t>
            </w:r>
          </w:p>
        </w:tc>
        <w:tc>
          <w:tcPr>
            <w:tcW w:w="1299" w:type="pct"/>
            <w:shd w:val="clear" w:color="auto" w:fill="auto"/>
            <w:vAlign w:val="center"/>
          </w:tcPr>
          <w:p w14:paraId="2D9EF1B4" w14:textId="535513F4" w:rsidR="00C21ACC" w:rsidRPr="000C145F" w:rsidRDefault="00C21ACC" w:rsidP="007A37BA">
            <w:pPr>
              <w:rPr>
                <w:rFonts w:ascii="Calibri" w:hAnsi="Calibri" w:cs="Calibri"/>
                <w:b/>
                <w:color w:val="000000"/>
                <w:lang w:val="ro-RO"/>
              </w:rPr>
            </w:pPr>
            <w:r w:rsidRPr="000C145F">
              <w:rPr>
                <w:rFonts w:ascii="Calibri" w:hAnsi="Calibri" w:cs="Calibri"/>
                <w:b/>
                <w:color w:val="000000"/>
                <w:lang w:val="ro-RO"/>
              </w:rPr>
              <w:t>Sector</w:t>
            </w:r>
          </w:p>
        </w:tc>
        <w:tc>
          <w:tcPr>
            <w:tcW w:w="3466" w:type="pct"/>
            <w:shd w:val="clear" w:color="auto" w:fill="auto"/>
            <w:vAlign w:val="center"/>
          </w:tcPr>
          <w:p w14:paraId="45AB55BD" w14:textId="77777777" w:rsidR="00C21ACC" w:rsidRPr="000C145F" w:rsidRDefault="00C21ACC" w:rsidP="007A37BA">
            <w:pPr>
              <w:rPr>
                <w:rFonts w:ascii="Calibri" w:hAnsi="Calibri"/>
                <w:b/>
                <w:lang w:val="ro-RO"/>
              </w:rPr>
            </w:pPr>
          </w:p>
        </w:tc>
      </w:tr>
      <w:tr w:rsidR="00C21ACC" w:rsidRPr="000C145F" w14:paraId="02DCC8BA" w14:textId="77777777" w:rsidTr="00B76E5F">
        <w:trPr>
          <w:trHeight w:val="440"/>
          <w:jc w:val="center"/>
        </w:trPr>
        <w:tc>
          <w:tcPr>
            <w:tcW w:w="235" w:type="pct"/>
            <w:shd w:val="clear" w:color="auto" w:fill="auto"/>
            <w:vAlign w:val="center"/>
          </w:tcPr>
          <w:p w14:paraId="33F1C182" w14:textId="7E1BA738" w:rsidR="00C21ACC" w:rsidRPr="000C145F" w:rsidRDefault="001C7269" w:rsidP="007A37BA">
            <w:pPr>
              <w:jc w:val="center"/>
              <w:rPr>
                <w:rFonts w:ascii="Calibri" w:hAnsi="Calibri"/>
                <w:b/>
                <w:lang w:val="ro-RO"/>
              </w:rPr>
            </w:pPr>
            <w:r w:rsidRPr="000C145F">
              <w:rPr>
                <w:rFonts w:ascii="Calibri" w:hAnsi="Calibri"/>
                <w:b/>
                <w:lang w:val="ro-RO"/>
              </w:rPr>
              <w:t>5</w:t>
            </w:r>
          </w:p>
        </w:tc>
        <w:tc>
          <w:tcPr>
            <w:tcW w:w="1299" w:type="pct"/>
            <w:shd w:val="clear" w:color="auto" w:fill="auto"/>
            <w:vAlign w:val="center"/>
          </w:tcPr>
          <w:p w14:paraId="5C99585D" w14:textId="72E28188" w:rsidR="00C21ACC" w:rsidRPr="000C145F" w:rsidRDefault="00856EB7" w:rsidP="007A37BA">
            <w:pPr>
              <w:rPr>
                <w:rFonts w:ascii="Calibri" w:hAnsi="Calibri" w:cs="Calibri"/>
                <w:b/>
                <w:color w:val="000000"/>
                <w:lang w:val="ro-RO"/>
              </w:rPr>
            </w:pPr>
            <w:r w:rsidRPr="000C145F">
              <w:rPr>
                <w:rFonts w:ascii="Calibri" w:hAnsi="Calibri" w:cs="Calibri"/>
                <w:b/>
                <w:color w:val="000000"/>
                <w:lang w:val="ro-RO"/>
              </w:rPr>
              <w:t>Persoana de contact / poziția</w:t>
            </w:r>
          </w:p>
        </w:tc>
        <w:tc>
          <w:tcPr>
            <w:tcW w:w="3466" w:type="pct"/>
            <w:shd w:val="clear" w:color="auto" w:fill="auto"/>
            <w:vAlign w:val="center"/>
          </w:tcPr>
          <w:p w14:paraId="01DFD436" w14:textId="77777777" w:rsidR="00C21ACC" w:rsidRPr="000C145F" w:rsidRDefault="00C21ACC" w:rsidP="007A37BA">
            <w:pPr>
              <w:rPr>
                <w:rFonts w:ascii="Calibri" w:hAnsi="Calibri"/>
                <w:b/>
                <w:lang w:val="ro-RO"/>
              </w:rPr>
            </w:pPr>
          </w:p>
        </w:tc>
      </w:tr>
      <w:tr w:rsidR="00C21ACC" w:rsidRPr="007E071F" w14:paraId="1F81D30F" w14:textId="77777777" w:rsidTr="00B76E5F">
        <w:trPr>
          <w:trHeight w:val="440"/>
          <w:jc w:val="center"/>
        </w:trPr>
        <w:tc>
          <w:tcPr>
            <w:tcW w:w="235" w:type="pct"/>
            <w:shd w:val="clear" w:color="auto" w:fill="auto"/>
            <w:vAlign w:val="center"/>
          </w:tcPr>
          <w:p w14:paraId="62249651" w14:textId="20A87968" w:rsidR="00C21ACC" w:rsidRPr="000C145F" w:rsidRDefault="001C7269" w:rsidP="007A37BA">
            <w:pPr>
              <w:jc w:val="center"/>
              <w:rPr>
                <w:rFonts w:ascii="Calibri" w:hAnsi="Calibri"/>
                <w:b/>
                <w:lang w:val="ro-RO"/>
              </w:rPr>
            </w:pPr>
            <w:r w:rsidRPr="000C145F">
              <w:rPr>
                <w:rFonts w:ascii="Calibri" w:hAnsi="Calibri"/>
                <w:b/>
                <w:lang w:val="ro-RO"/>
              </w:rPr>
              <w:t>6</w:t>
            </w:r>
          </w:p>
        </w:tc>
        <w:tc>
          <w:tcPr>
            <w:tcW w:w="1299" w:type="pct"/>
            <w:shd w:val="clear" w:color="auto" w:fill="auto"/>
            <w:vAlign w:val="center"/>
          </w:tcPr>
          <w:p w14:paraId="30A79857" w14:textId="6E5A1070" w:rsidR="00C21ACC" w:rsidRPr="000C145F" w:rsidRDefault="00856EB7" w:rsidP="007A37BA">
            <w:pPr>
              <w:rPr>
                <w:rFonts w:ascii="Calibri" w:hAnsi="Calibri"/>
                <w:b/>
                <w:lang w:val="ro-RO"/>
              </w:rPr>
            </w:pPr>
            <w:r w:rsidRPr="000C145F">
              <w:rPr>
                <w:rFonts w:ascii="Calibri" w:hAnsi="Calibri"/>
                <w:b/>
                <w:lang w:val="ro-RO"/>
              </w:rPr>
              <w:t xml:space="preserve">Pagina </w:t>
            </w:r>
            <w:r w:rsidR="00DE7FF5" w:rsidRPr="000C145F">
              <w:rPr>
                <w:rFonts w:ascii="Calibri" w:hAnsi="Calibri"/>
                <w:b/>
                <w:lang w:val="ro-RO"/>
              </w:rPr>
              <w:t>Web/</w:t>
            </w:r>
            <w:r w:rsidR="00C21ACC" w:rsidRPr="000C145F">
              <w:rPr>
                <w:rFonts w:ascii="Calibri" w:hAnsi="Calibri"/>
                <w:b/>
                <w:lang w:val="ro-RO"/>
              </w:rPr>
              <w:t>E-mail / tele</w:t>
            </w:r>
            <w:r w:rsidRPr="000C145F">
              <w:rPr>
                <w:rFonts w:ascii="Calibri" w:hAnsi="Calibri"/>
                <w:b/>
                <w:lang w:val="ro-RO"/>
              </w:rPr>
              <w:t>f</w:t>
            </w:r>
            <w:r w:rsidR="00C21ACC" w:rsidRPr="000C145F">
              <w:rPr>
                <w:rFonts w:ascii="Calibri" w:hAnsi="Calibri"/>
                <w:b/>
                <w:lang w:val="ro-RO"/>
              </w:rPr>
              <w:t>on</w:t>
            </w:r>
          </w:p>
        </w:tc>
        <w:tc>
          <w:tcPr>
            <w:tcW w:w="3466" w:type="pct"/>
            <w:shd w:val="clear" w:color="auto" w:fill="auto"/>
            <w:vAlign w:val="center"/>
          </w:tcPr>
          <w:p w14:paraId="288C0AAA" w14:textId="77777777" w:rsidR="00C21ACC" w:rsidRPr="000C145F" w:rsidRDefault="00C21ACC" w:rsidP="007A37BA">
            <w:pPr>
              <w:rPr>
                <w:rFonts w:ascii="Calibri" w:hAnsi="Calibri"/>
                <w:b/>
                <w:lang w:val="ro-RO"/>
              </w:rPr>
            </w:pPr>
          </w:p>
        </w:tc>
      </w:tr>
      <w:tr w:rsidR="00C21ACC" w:rsidRPr="000C145F" w14:paraId="0B3A8A81" w14:textId="77777777" w:rsidTr="00B76E5F">
        <w:trPr>
          <w:trHeight w:val="530"/>
          <w:jc w:val="center"/>
        </w:trPr>
        <w:tc>
          <w:tcPr>
            <w:tcW w:w="235" w:type="pct"/>
            <w:shd w:val="clear" w:color="auto" w:fill="auto"/>
            <w:vAlign w:val="center"/>
          </w:tcPr>
          <w:p w14:paraId="528A9BDF" w14:textId="6B41E686" w:rsidR="00C21ACC" w:rsidRPr="000C145F" w:rsidRDefault="001C7269" w:rsidP="007A37BA">
            <w:pPr>
              <w:jc w:val="center"/>
              <w:rPr>
                <w:rFonts w:ascii="Calibri" w:hAnsi="Calibri"/>
                <w:b/>
                <w:lang w:val="ro-RO"/>
              </w:rPr>
            </w:pPr>
            <w:r w:rsidRPr="000C145F">
              <w:rPr>
                <w:rFonts w:ascii="Calibri" w:hAnsi="Calibri"/>
                <w:b/>
                <w:lang w:val="ro-RO"/>
              </w:rPr>
              <w:t>7</w:t>
            </w:r>
          </w:p>
        </w:tc>
        <w:tc>
          <w:tcPr>
            <w:tcW w:w="1299" w:type="pct"/>
            <w:shd w:val="clear" w:color="auto" w:fill="auto"/>
            <w:vAlign w:val="center"/>
          </w:tcPr>
          <w:p w14:paraId="2A8AA769" w14:textId="53E83A8F" w:rsidR="00C21ACC" w:rsidRPr="000C145F" w:rsidRDefault="00C21ACC" w:rsidP="007A37BA">
            <w:pPr>
              <w:rPr>
                <w:rFonts w:ascii="Calibri" w:hAnsi="Calibri" w:cs="Calibri"/>
                <w:b/>
                <w:color w:val="000000"/>
                <w:lang w:val="ro-RO"/>
              </w:rPr>
            </w:pPr>
            <w:r w:rsidRPr="000C145F">
              <w:rPr>
                <w:rFonts w:ascii="Calibri" w:hAnsi="Calibri" w:cs="Calibri"/>
                <w:b/>
                <w:color w:val="000000"/>
                <w:lang w:val="ro-RO"/>
              </w:rPr>
              <w:t>Num</w:t>
            </w:r>
            <w:r w:rsidR="00856EB7" w:rsidRPr="000C145F">
              <w:rPr>
                <w:rFonts w:ascii="Calibri" w:hAnsi="Calibri" w:cs="Calibri"/>
                <w:b/>
                <w:color w:val="000000"/>
                <w:lang w:val="ro-RO"/>
              </w:rPr>
              <w:t>ăr de angajați</w:t>
            </w:r>
          </w:p>
        </w:tc>
        <w:tc>
          <w:tcPr>
            <w:tcW w:w="3466" w:type="pct"/>
            <w:shd w:val="clear" w:color="auto" w:fill="auto"/>
            <w:vAlign w:val="center"/>
          </w:tcPr>
          <w:p w14:paraId="2445221D" w14:textId="2E5679F4" w:rsidR="00C21ACC" w:rsidRPr="000C145F" w:rsidRDefault="00C21ACC" w:rsidP="007A37BA">
            <w:pPr>
              <w:rPr>
                <w:rFonts w:ascii="Calibri" w:hAnsi="Calibri"/>
                <w:b/>
                <w:lang w:val="ro-RO"/>
              </w:rPr>
            </w:pPr>
          </w:p>
        </w:tc>
      </w:tr>
      <w:tr w:rsidR="00C21ACC" w:rsidRPr="000C145F" w14:paraId="39CF74A1" w14:textId="77777777" w:rsidTr="00B76E5F">
        <w:trPr>
          <w:trHeight w:val="413"/>
          <w:jc w:val="center"/>
        </w:trPr>
        <w:tc>
          <w:tcPr>
            <w:tcW w:w="235" w:type="pct"/>
            <w:shd w:val="clear" w:color="auto" w:fill="auto"/>
            <w:vAlign w:val="center"/>
          </w:tcPr>
          <w:p w14:paraId="78E9E137" w14:textId="2B559E2A" w:rsidR="00C21ACC" w:rsidRPr="000C145F" w:rsidRDefault="001C7269" w:rsidP="007A37BA">
            <w:pPr>
              <w:jc w:val="center"/>
              <w:rPr>
                <w:rFonts w:ascii="Calibri" w:hAnsi="Calibri"/>
                <w:b/>
                <w:lang w:val="ro-RO"/>
              </w:rPr>
            </w:pPr>
            <w:r w:rsidRPr="000C145F">
              <w:rPr>
                <w:rFonts w:ascii="Calibri" w:hAnsi="Calibri"/>
                <w:b/>
                <w:lang w:val="ro-RO"/>
              </w:rPr>
              <w:t>8</w:t>
            </w:r>
          </w:p>
        </w:tc>
        <w:tc>
          <w:tcPr>
            <w:tcW w:w="1299" w:type="pct"/>
            <w:shd w:val="clear" w:color="auto" w:fill="auto"/>
            <w:vAlign w:val="center"/>
          </w:tcPr>
          <w:p w14:paraId="3F71F9D6" w14:textId="3B8943A3" w:rsidR="00C21ACC" w:rsidRPr="000C145F" w:rsidRDefault="00C21ACC" w:rsidP="007A37BA">
            <w:pPr>
              <w:rPr>
                <w:rFonts w:ascii="Calibri" w:hAnsi="Calibri" w:cs="Calibri"/>
                <w:b/>
                <w:color w:val="000000"/>
                <w:lang w:val="ro-RO"/>
              </w:rPr>
            </w:pPr>
            <w:r w:rsidRPr="000C145F">
              <w:rPr>
                <w:rFonts w:ascii="Calibri" w:hAnsi="Calibri" w:cs="Calibri"/>
                <w:b/>
                <w:color w:val="000000"/>
                <w:lang w:val="ro-RO"/>
              </w:rPr>
              <w:t>Produ</w:t>
            </w:r>
            <w:r w:rsidR="00B11B60">
              <w:rPr>
                <w:rFonts w:ascii="Calibri" w:hAnsi="Calibri" w:cs="Calibri"/>
                <w:b/>
                <w:color w:val="000000"/>
                <w:lang w:val="ro-RO"/>
              </w:rPr>
              <w:t>se</w:t>
            </w:r>
          </w:p>
        </w:tc>
        <w:tc>
          <w:tcPr>
            <w:tcW w:w="3466" w:type="pct"/>
            <w:shd w:val="clear" w:color="auto" w:fill="auto"/>
            <w:vAlign w:val="center"/>
          </w:tcPr>
          <w:p w14:paraId="0E49A1C3" w14:textId="0AE8EFA4" w:rsidR="00C21ACC" w:rsidRPr="000C145F" w:rsidRDefault="00C21ACC" w:rsidP="007A37BA">
            <w:pPr>
              <w:rPr>
                <w:rFonts w:ascii="Calibri" w:hAnsi="Calibri"/>
                <w:b/>
                <w:lang w:val="ro-RO"/>
              </w:rPr>
            </w:pPr>
          </w:p>
        </w:tc>
      </w:tr>
      <w:tr w:rsidR="00905053" w:rsidRPr="000C145F" w14:paraId="0C348B0D" w14:textId="77777777" w:rsidTr="00C21ACC">
        <w:trPr>
          <w:trHeight w:val="710"/>
          <w:jc w:val="center"/>
        </w:trPr>
        <w:tc>
          <w:tcPr>
            <w:tcW w:w="235" w:type="pct"/>
            <w:shd w:val="clear" w:color="auto" w:fill="auto"/>
            <w:vAlign w:val="center"/>
          </w:tcPr>
          <w:p w14:paraId="6BA4E606" w14:textId="25269631" w:rsidR="00905053" w:rsidRPr="000C145F" w:rsidRDefault="001C7269" w:rsidP="007A37BA">
            <w:pPr>
              <w:jc w:val="center"/>
              <w:rPr>
                <w:rFonts w:ascii="Calibri" w:hAnsi="Calibri"/>
                <w:b/>
                <w:lang w:val="ro-RO"/>
              </w:rPr>
            </w:pPr>
            <w:r w:rsidRPr="000C145F">
              <w:rPr>
                <w:rFonts w:ascii="Calibri" w:hAnsi="Calibri"/>
                <w:b/>
                <w:lang w:val="ro-RO"/>
              </w:rPr>
              <w:t>9</w:t>
            </w:r>
          </w:p>
        </w:tc>
        <w:tc>
          <w:tcPr>
            <w:tcW w:w="1299" w:type="pct"/>
            <w:shd w:val="clear" w:color="auto" w:fill="auto"/>
            <w:vAlign w:val="center"/>
          </w:tcPr>
          <w:p w14:paraId="3019761B" w14:textId="62984696" w:rsidR="00905053" w:rsidRPr="000C145F" w:rsidRDefault="00856EB7" w:rsidP="007A37BA">
            <w:pPr>
              <w:rPr>
                <w:rFonts w:ascii="Calibri" w:hAnsi="Calibri"/>
                <w:b/>
                <w:lang w:val="ro-RO"/>
              </w:rPr>
            </w:pPr>
            <w:r w:rsidRPr="000C145F">
              <w:rPr>
                <w:rFonts w:ascii="Calibri" w:hAnsi="Calibri"/>
                <w:b/>
                <w:lang w:val="ro-RO"/>
              </w:rPr>
              <w:t>Piețe (naționale sau din alte țări)</w:t>
            </w:r>
          </w:p>
        </w:tc>
        <w:tc>
          <w:tcPr>
            <w:tcW w:w="3466" w:type="pct"/>
            <w:shd w:val="clear" w:color="auto" w:fill="auto"/>
            <w:vAlign w:val="center"/>
          </w:tcPr>
          <w:p w14:paraId="5BD4C273" w14:textId="77777777" w:rsidR="00905053" w:rsidRPr="000C145F" w:rsidRDefault="00905053" w:rsidP="007A37BA">
            <w:pPr>
              <w:rPr>
                <w:rFonts w:ascii="Calibri" w:hAnsi="Calibri"/>
                <w:b/>
                <w:lang w:val="ro-RO"/>
              </w:rPr>
            </w:pPr>
          </w:p>
        </w:tc>
      </w:tr>
    </w:tbl>
    <w:p w14:paraId="09AD625D" w14:textId="4B93F692" w:rsidR="00C21ACC" w:rsidRPr="000C145F" w:rsidRDefault="00C21ACC" w:rsidP="00A068A6">
      <w:pPr>
        <w:pStyle w:val="Default"/>
        <w:spacing w:line="360" w:lineRule="auto"/>
        <w:jc w:val="center"/>
        <w:rPr>
          <w:rFonts w:ascii="Calibri" w:hAnsi="Calibri" w:cs="Calibri"/>
          <w:b/>
          <w:bCs/>
          <w:sz w:val="22"/>
          <w:szCs w:val="22"/>
          <w:lang w:val="ro-RO"/>
        </w:rPr>
      </w:pPr>
    </w:p>
    <w:p w14:paraId="32C73113" w14:textId="6959F2ED" w:rsidR="00ED7C15" w:rsidRDefault="00465F91" w:rsidP="00143D2C">
      <w:pPr>
        <w:pStyle w:val="Default"/>
        <w:spacing w:line="360" w:lineRule="auto"/>
        <w:jc w:val="both"/>
        <w:rPr>
          <w:rFonts w:ascii="Calibri" w:hAnsi="Calibri" w:cs="Calibri"/>
          <w:b/>
          <w:bCs/>
          <w:sz w:val="22"/>
          <w:szCs w:val="22"/>
          <w:lang w:val="ro-RO"/>
        </w:rPr>
      </w:pPr>
      <w:r>
        <w:rPr>
          <w:rFonts w:ascii="Calibri" w:hAnsi="Calibri" w:cs="Calibri"/>
          <w:b/>
          <w:bCs/>
          <w:sz w:val="22"/>
          <w:szCs w:val="22"/>
          <w:lang w:val="ro-RO"/>
        </w:rPr>
        <w:t>Prin prezenta, c</w:t>
      </w:r>
      <w:r w:rsidR="00856EB7" w:rsidRPr="000C145F">
        <w:rPr>
          <w:rFonts w:ascii="Calibri" w:hAnsi="Calibri" w:cs="Calibri"/>
          <w:b/>
          <w:bCs/>
          <w:sz w:val="22"/>
          <w:szCs w:val="22"/>
          <w:lang w:val="ro-RO"/>
        </w:rPr>
        <w:t xml:space="preserve">ompania noastră, „(DENUMIREA COMPANIEI)”, confirmă interesul de a participa la demonstrarea metodologiei RECP în Moldova </w:t>
      </w:r>
      <w:r>
        <w:rPr>
          <w:rFonts w:ascii="Calibri" w:hAnsi="Calibri" w:cs="Calibri"/>
          <w:b/>
          <w:bCs/>
          <w:sz w:val="22"/>
          <w:szCs w:val="22"/>
          <w:lang w:val="ro-RO"/>
        </w:rPr>
        <w:t>în cadrul Acțiunii</w:t>
      </w:r>
      <w:r w:rsidR="00856EB7" w:rsidRPr="000C145F">
        <w:rPr>
          <w:rFonts w:ascii="Calibri" w:hAnsi="Calibri" w:cs="Calibri"/>
          <w:b/>
          <w:bCs/>
          <w:sz w:val="22"/>
          <w:szCs w:val="22"/>
          <w:lang w:val="ro-RO"/>
        </w:rPr>
        <w:t xml:space="preserve"> EU4Environment. Prin urmare, suntem disponibili pentru întâlnirea cu echipa de proiect și revizuirea inițială în calitate de candidat pentru proiect.</w:t>
      </w:r>
    </w:p>
    <w:p w14:paraId="3AC951E7" w14:textId="77777777" w:rsidR="00465F91" w:rsidRPr="000C145F" w:rsidRDefault="00465F91" w:rsidP="00143D2C">
      <w:pPr>
        <w:pStyle w:val="Default"/>
        <w:spacing w:line="360" w:lineRule="auto"/>
        <w:jc w:val="both"/>
        <w:rPr>
          <w:rFonts w:ascii="Calibri" w:hAnsi="Calibri" w:cs="Calibri"/>
          <w:b/>
          <w:bCs/>
          <w:sz w:val="22"/>
          <w:szCs w:val="22"/>
          <w:lang w:val="ro-RO"/>
        </w:rPr>
      </w:pPr>
    </w:p>
    <w:p w14:paraId="6B51168A" w14:textId="7D81CE09" w:rsidR="001C7C7B" w:rsidRPr="000C145F" w:rsidRDefault="001C7C7B" w:rsidP="001C7C7B">
      <w:pPr>
        <w:spacing w:after="240"/>
        <w:rPr>
          <w:rFonts w:ascii="Arial Narrow" w:hAnsi="Arial Narrow"/>
          <w:b/>
          <w:sz w:val="23"/>
          <w:szCs w:val="23"/>
          <w:lang w:val="ro-RO"/>
        </w:rPr>
      </w:pPr>
      <w:r w:rsidRPr="000C145F">
        <w:rPr>
          <w:rFonts w:ascii="Arial Narrow" w:hAnsi="Arial Narrow"/>
          <w:b/>
          <w:sz w:val="23"/>
          <w:szCs w:val="23"/>
          <w:lang w:val="ro-RO"/>
        </w:rPr>
        <w:t>Dat</w:t>
      </w:r>
      <w:r w:rsidR="00856EB7" w:rsidRPr="000C145F">
        <w:rPr>
          <w:rFonts w:ascii="Arial Narrow" w:hAnsi="Arial Narrow"/>
          <w:b/>
          <w:sz w:val="23"/>
          <w:szCs w:val="23"/>
          <w:lang w:val="ro-RO"/>
        </w:rPr>
        <w:t>a</w:t>
      </w:r>
      <w:r w:rsidRPr="000C145F">
        <w:rPr>
          <w:rFonts w:ascii="Arial Narrow" w:hAnsi="Arial Narrow"/>
          <w:b/>
          <w:sz w:val="23"/>
          <w:szCs w:val="23"/>
          <w:lang w:val="ro-RO"/>
        </w:rPr>
        <w:t>: ________________</w:t>
      </w:r>
    </w:p>
    <w:p w14:paraId="20DAA332" w14:textId="78DFBD8E" w:rsidR="001C7C7B" w:rsidRPr="000C145F" w:rsidRDefault="00856EB7" w:rsidP="001C7C7B">
      <w:pPr>
        <w:spacing w:after="240"/>
        <w:rPr>
          <w:rFonts w:ascii="Arial Narrow" w:hAnsi="Arial Narrow"/>
          <w:b/>
          <w:sz w:val="23"/>
          <w:szCs w:val="23"/>
          <w:lang w:val="ro-RO"/>
        </w:rPr>
      </w:pPr>
      <w:r w:rsidRPr="000C145F">
        <w:rPr>
          <w:rFonts w:ascii="Arial Narrow" w:hAnsi="Arial Narrow"/>
          <w:b/>
          <w:sz w:val="23"/>
          <w:szCs w:val="23"/>
          <w:lang w:val="ro-RO"/>
        </w:rPr>
        <w:t>Semnătura și ștampila</w:t>
      </w:r>
      <w:r w:rsidR="001C7C7B" w:rsidRPr="000C145F">
        <w:rPr>
          <w:rFonts w:ascii="Arial Narrow" w:hAnsi="Arial Narrow"/>
          <w:b/>
          <w:sz w:val="23"/>
          <w:szCs w:val="23"/>
          <w:lang w:val="ro-RO"/>
        </w:rPr>
        <w:t>: ____________________</w:t>
      </w:r>
    </w:p>
    <w:p w14:paraId="7EB380C3" w14:textId="11E71AC7" w:rsidR="001C7C7B" w:rsidRPr="000C145F" w:rsidRDefault="00856EB7" w:rsidP="001C7C7B">
      <w:pPr>
        <w:spacing w:after="240"/>
        <w:rPr>
          <w:rFonts w:ascii="Arial Narrow" w:hAnsi="Arial Narrow"/>
          <w:b/>
          <w:sz w:val="23"/>
          <w:szCs w:val="23"/>
          <w:lang w:val="ro-RO"/>
        </w:rPr>
      </w:pPr>
      <w:r w:rsidRPr="000C145F">
        <w:rPr>
          <w:rFonts w:ascii="Arial Narrow" w:hAnsi="Arial Narrow"/>
          <w:b/>
          <w:sz w:val="23"/>
          <w:szCs w:val="23"/>
          <w:lang w:val="ro-RO"/>
        </w:rPr>
        <w:t>Reprezentantul companiei</w:t>
      </w:r>
      <w:r w:rsidR="001C7C7B" w:rsidRPr="000C145F">
        <w:rPr>
          <w:rFonts w:ascii="Arial Narrow" w:hAnsi="Arial Narrow"/>
          <w:b/>
          <w:sz w:val="23"/>
          <w:szCs w:val="23"/>
          <w:lang w:val="ro-RO"/>
        </w:rPr>
        <w:t>: ___________________</w:t>
      </w:r>
    </w:p>
    <w:p w14:paraId="3EE74433" w14:textId="1250D3A6" w:rsidR="00ED7C15" w:rsidRPr="000C145F" w:rsidRDefault="00856EB7" w:rsidP="006F3AF3">
      <w:pPr>
        <w:pStyle w:val="Default"/>
        <w:spacing w:line="360" w:lineRule="auto"/>
        <w:jc w:val="both"/>
        <w:rPr>
          <w:rFonts w:ascii="Calibri" w:hAnsi="Calibri" w:cs="Calibri"/>
          <w:b/>
          <w:bCs/>
          <w:sz w:val="22"/>
          <w:szCs w:val="22"/>
          <w:lang w:val="ro-RO"/>
        </w:rPr>
      </w:pPr>
      <w:r w:rsidRPr="000C145F">
        <w:rPr>
          <w:rFonts w:ascii="Arial Narrow" w:hAnsi="Arial Narrow"/>
          <w:b/>
          <w:sz w:val="23"/>
          <w:szCs w:val="23"/>
          <w:lang w:val="ro-RO"/>
        </w:rPr>
        <w:t>Poziţie</w:t>
      </w:r>
      <w:r w:rsidR="001C7C7B" w:rsidRPr="000C145F">
        <w:rPr>
          <w:rFonts w:ascii="Arial Narrow" w:hAnsi="Arial Narrow"/>
          <w:b/>
          <w:sz w:val="23"/>
          <w:szCs w:val="23"/>
          <w:lang w:val="ro-RO"/>
        </w:rPr>
        <w:t>: ____________________________</w:t>
      </w:r>
    </w:p>
    <w:sectPr w:rsidR="00ED7C15" w:rsidRPr="000C145F" w:rsidSect="002A39C7">
      <w:headerReference w:type="default" r:id="rId11"/>
      <w:footerReference w:type="default" r:id="rId12"/>
      <w:pgSz w:w="12240" w:h="15840"/>
      <w:pgMar w:top="1440" w:right="1440" w:bottom="212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4E726C" w14:textId="77777777" w:rsidR="00DC173E" w:rsidRDefault="00DC173E" w:rsidP="002A39C7">
      <w:pPr>
        <w:spacing w:after="0" w:line="240" w:lineRule="auto"/>
      </w:pPr>
      <w:r>
        <w:separator/>
      </w:r>
    </w:p>
  </w:endnote>
  <w:endnote w:type="continuationSeparator" w:id="0">
    <w:p w14:paraId="039709E4" w14:textId="77777777" w:rsidR="00DC173E" w:rsidRDefault="00DC173E" w:rsidP="002A39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engXian Light"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B4BC73" w14:textId="10B03568" w:rsidR="002A39C7" w:rsidRDefault="00754FEE" w:rsidP="002A39C7">
    <w:pPr>
      <w:pStyle w:val="Footer"/>
      <w:jc w:val="center"/>
    </w:pPr>
    <w:r w:rsidRPr="000B60DE">
      <w:rPr>
        <w:noProof/>
      </w:rPr>
      <w:drawing>
        <wp:inline distT="0" distB="0" distL="0" distR="0" wp14:anchorId="048FBD5B" wp14:editId="38179CC6">
          <wp:extent cx="4909538" cy="631423"/>
          <wp:effectExtent l="0" t="0" r="5715" b="0"/>
          <wp:docPr id="2" name="Picture 2" descr="S:\Applic\GGGR\EAP Task Force\EU4Environment\6_Communication &amp; visibility\Action visibility and templates\1_Logos to use\footer - partner logos\EU4E 5 partner logo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Applic\GGGR\EAP Task Force\EU4Environment\6_Communication &amp; visibility\Action visibility and templates\1_Logos to use\footer - partner logos\EU4E 5 partner logos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28382" cy="6467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D7DA6F" w14:textId="77777777" w:rsidR="00DC173E" w:rsidRDefault="00DC173E" w:rsidP="002A39C7">
      <w:pPr>
        <w:spacing w:after="0" w:line="240" w:lineRule="auto"/>
      </w:pPr>
      <w:r>
        <w:separator/>
      </w:r>
    </w:p>
  </w:footnote>
  <w:footnote w:type="continuationSeparator" w:id="0">
    <w:p w14:paraId="3E9D52EE" w14:textId="77777777" w:rsidR="00DC173E" w:rsidRDefault="00DC173E" w:rsidP="002A39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1BC926" w14:textId="7030BC71" w:rsidR="002A39C7" w:rsidRDefault="002A39C7">
    <w:pPr>
      <w:pStyle w:val="Header"/>
    </w:pPr>
    <w:r>
      <w:rPr>
        <w:noProof/>
      </w:rPr>
      <w:drawing>
        <wp:inline distT="0" distB="0" distL="0" distR="0" wp14:anchorId="18BA21C8" wp14:editId="3F9A10D2">
          <wp:extent cx="5943600" cy="838200"/>
          <wp:effectExtent l="0" t="0" r="0" b="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U4E masthead [1]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38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23751"/>
    <w:multiLevelType w:val="hybridMultilevel"/>
    <w:tmpl w:val="B7FA79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4160A8"/>
    <w:multiLevelType w:val="multilevel"/>
    <w:tmpl w:val="CCF09C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0053AD2"/>
    <w:multiLevelType w:val="hybridMultilevel"/>
    <w:tmpl w:val="3880F9B8"/>
    <w:lvl w:ilvl="0" w:tplc="1DBAC4CA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8E26B7"/>
    <w:multiLevelType w:val="hybridMultilevel"/>
    <w:tmpl w:val="D94831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5B14937"/>
    <w:multiLevelType w:val="hybridMultilevel"/>
    <w:tmpl w:val="06E4C07C"/>
    <w:lvl w:ilvl="0" w:tplc="0409000B">
      <w:start w:val="1"/>
      <w:numFmt w:val="bullet"/>
      <w:lvlText w:val=""/>
      <w:lvlJc w:val="left"/>
      <w:pPr>
        <w:ind w:left="76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 w15:restartNumberingAfterBreak="0">
    <w:nsid w:val="4BEB3C4E"/>
    <w:multiLevelType w:val="hybridMultilevel"/>
    <w:tmpl w:val="5742F6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C14590E"/>
    <w:multiLevelType w:val="multilevel"/>
    <w:tmpl w:val="564E75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513F30B5"/>
    <w:multiLevelType w:val="hybridMultilevel"/>
    <w:tmpl w:val="A80AF5C4"/>
    <w:lvl w:ilvl="0" w:tplc="A628DF92">
      <w:start w:val="10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BA3065"/>
    <w:multiLevelType w:val="hybridMultilevel"/>
    <w:tmpl w:val="1DB8A2E4"/>
    <w:lvl w:ilvl="0" w:tplc="0409000B">
      <w:start w:val="1"/>
      <w:numFmt w:val="bullet"/>
      <w:lvlText w:val=""/>
      <w:lvlJc w:val="left"/>
      <w:pPr>
        <w:ind w:left="76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9" w15:restartNumberingAfterBreak="0">
    <w:nsid w:val="65F41892"/>
    <w:multiLevelType w:val="hybridMultilevel"/>
    <w:tmpl w:val="CAF00922"/>
    <w:lvl w:ilvl="0" w:tplc="08090001">
      <w:start w:val="1"/>
      <w:numFmt w:val="bullet"/>
      <w:lvlText w:val=""/>
      <w:lvlJc w:val="left"/>
      <w:pPr>
        <w:ind w:left="-49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2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9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6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</w:abstractNum>
  <w:abstractNum w:abstractNumId="10" w15:restartNumberingAfterBreak="0">
    <w:nsid w:val="66DC454B"/>
    <w:multiLevelType w:val="hybridMultilevel"/>
    <w:tmpl w:val="59268D52"/>
    <w:lvl w:ilvl="0" w:tplc="0409000B">
      <w:start w:val="1"/>
      <w:numFmt w:val="bullet"/>
      <w:lvlText w:val=""/>
      <w:lvlJc w:val="left"/>
      <w:pPr>
        <w:ind w:left="76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6BF84EB2"/>
    <w:multiLevelType w:val="hybridMultilevel"/>
    <w:tmpl w:val="8CA653C2"/>
    <w:lvl w:ilvl="0" w:tplc="A628DF92">
      <w:start w:val="100"/>
      <w:numFmt w:val="bullet"/>
      <w:lvlText w:val="-"/>
      <w:lvlJc w:val="left"/>
      <w:pPr>
        <w:ind w:left="768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9"/>
  </w:num>
  <w:num w:numId="5">
    <w:abstractNumId w:val="4"/>
  </w:num>
  <w:num w:numId="6">
    <w:abstractNumId w:val="8"/>
  </w:num>
  <w:num w:numId="7">
    <w:abstractNumId w:val="10"/>
  </w:num>
  <w:num w:numId="8">
    <w:abstractNumId w:val="0"/>
  </w:num>
  <w:num w:numId="9">
    <w:abstractNumId w:val="7"/>
  </w:num>
  <w:num w:numId="10">
    <w:abstractNumId w:val="11"/>
  </w:num>
  <w:num w:numId="11">
    <w:abstractNumId w:val="2"/>
  </w:num>
  <w:num w:numId="12">
    <w:abstractNumId w:val="6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LG0MDOzMDQ1NTJU0lEKTi0uzszPAykwqQUAGAg+OiwAAAA="/>
  </w:docVars>
  <w:rsids>
    <w:rsidRoot w:val="002A4168"/>
    <w:rsid w:val="000017BC"/>
    <w:rsid w:val="00026D69"/>
    <w:rsid w:val="00034DDD"/>
    <w:rsid w:val="00044BF5"/>
    <w:rsid w:val="00045502"/>
    <w:rsid w:val="000511AF"/>
    <w:rsid w:val="0006121E"/>
    <w:rsid w:val="00071D4A"/>
    <w:rsid w:val="00072A94"/>
    <w:rsid w:val="00074376"/>
    <w:rsid w:val="00084FCE"/>
    <w:rsid w:val="000C0BB1"/>
    <w:rsid w:val="000C145F"/>
    <w:rsid w:val="000D1A3D"/>
    <w:rsid w:val="000D6D2A"/>
    <w:rsid w:val="000E4356"/>
    <w:rsid w:val="000E4886"/>
    <w:rsid w:val="000F320B"/>
    <w:rsid w:val="00101C54"/>
    <w:rsid w:val="00116DF2"/>
    <w:rsid w:val="0012446C"/>
    <w:rsid w:val="00140759"/>
    <w:rsid w:val="00143D2C"/>
    <w:rsid w:val="00155071"/>
    <w:rsid w:val="00177C55"/>
    <w:rsid w:val="00183AF2"/>
    <w:rsid w:val="001C5E88"/>
    <w:rsid w:val="001C6610"/>
    <w:rsid w:val="001C7269"/>
    <w:rsid w:val="001C7C7B"/>
    <w:rsid w:val="001F6070"/>
    <w:rsid w:val="00226F9C"/>
    <w:rsid w:val="0024799B"/>
    <w:rsid w:val="002522C4"/>
    <w:rsid w:val="00254A5C"/>
    <w:rsid w:val="00263E5B"/>
    <w:rsid w:val="00265432"/>
    <w:rsid w:val="002944F3"/>
    <w:rsid w:val="002A36D9"/>
    <w:rsid w:val="002A39C7"/>
    <w:rsid w:val="002A4168"/>
    <w:rsid w:val="002B0586"/>
    <w:rsid w:val="002B2989"/>
    <w:rsid w:val="002B64CB"/>
    <w:rsid w:val="002D3AC6"/>
    <w:rsid w:val="002D58E9"/>
    <w:rsid w:val="002E31AC"/>
    <w:rsid w:val="002F1E78"/>
    <w:rsid w:val="003067D6"/>
    <w:rsid w:val="003139B6"/>
    <w:rsid w:val="00317887"/>
    <w:rsid w:val="00342F28"/>
    <w:rsid w:val="003725EC"/>
    <w:rsid w:val="00377837"/>
    <w:rsid w:val="003869D0"/>
    <w:rsid w:val="00391766"/>
    <w:rsid w:val="003A1273"/>
    <w:rsid w:val="003A2F7A"/>
    <w:rsid w:val="003A68C2"/>
    <w:rsid w:val="003C1D42"/>
    <w:rsid w:val="00424910"/>
    <w:rsid w:val="00435DF7"/>
    <w:rsid w:val="00463869"/>
    <w:rsid w:val="00465F91"/>
    <w:rsid w:val="004741B3"/>
    <w:rsid w:val="00477C8D"/>
    <w:rsid w:val="004A4B9C"/>
    <w:rsid w:val="004B4027"/>
    <w:rsid w:val="004B702D"/>
    <w:rsid w:val="004B7B81"/>
    <w:rsid w:val="004C0246"/>
    <w:rsid w:val="004C5454"/>
    <w:rsid w:val="004D31B0"/>
    <w:rsid w:val="004D453A"/>
    <w:rsid w:val="004D4B63"/>
    <w:rsid w:val="004E00AE"/>
    <w:rsid w:val="004E3FF9"/>
    <w:rsid w:val="004E52EE"/>
    <w:rsid w:val="004F65E1"/>
    <w:rsid w:val="00527C2E"/>
    <w:rsid w:val="0053746A"/>
    <w:rsid w:val="0055262C"/>
    <w:rsid w:val="005564CC"/>
    <w:rsid w:val="0055691C"/>
    <w:rsid w:val="00566E80"/>
    <w:rsid w:val="00582424"/>
    <w:rsid w:val="00590DE8"/>
    <w:rsid w:val="0059652A"/>
    <w:rsid w:val="005A70EA"/>
    <w:rsid w:val="005C0E04"/>
    <w:rsid w:val="005C44FF"/>
    <w:rsid w:val="005D298C"/>
    <w:rsid w:val="005E74FC"/>
    <w:rsid w:val="005F58AD"/>
    <w:rsid w:val="006056CB"/>
    <w:rsid w:val="00610177"/>
    <w:rsid w:val="0062064B"/>
    <w:rsid w:val="0062117F"/>
    <w:rsid w:val="00631297"/>
    <w:rsid w:val="006464FB"/>
    <w:rsid w:val="00662C02"/>
    <w:rsid w:val="00693DA1"/>
    <w:rsid w:val="006B5AA8"/>
    <w:rsid w:val="006C2F86"/>
    <w:rsid w:val="006D00F1"/>
    <w:rsid w:val="006D2C97"/>
    <w:rsid w:val="006F0FFB"/>
    <w:rsid w:val="006F3AF3"/>
    <w:rsid w:val="006F452F"/>
    <w:rsid w:val="00705E3D"/>
    <w:rsid w:val="007115F6"/>
    <w:rsid w:val="007125C2"/>
    <w:rsid w:val="007177F4"/>
    <w:rsid w:val="007201F2"/>
    <w:rsid w:val="0073572F"/>
    <w:rsid w:val="00740424"/>
    <w:rsid w:val="00754FEE"/>
    <w:rsid w:val="00770F27"/>
    <w:rsid w:val="00773A24"/>
    <w:rsid w:val="00783F70"/>
    <w:rsid w:val="0078403C"/>
    <w:rsid w:val="007A2771"/>
    <w:rsid w:val="007A3169"/>
    <w:rsid w:val="007C259E"/>
    <w:rsid w:val="007C2B8F"/>
    <w:rsid w:val="007C55B7"/>
    <w:rsid w:val="007D0D24"/>
    <w:rsid w:val="007E071F"/>
    <w:rsid w:val="00811FD2"/>
    <w:rsid w:val="0082366E"/>
    <w:rsid w:val="00831124"/>
    <w:rsid w:val="00832942"/>
    <w:rsid w:val="00835D4C"/>
    <w:rsid w:val="00856EB7"/>
    <w:rsid w:val="00857D47"/>
    <w:rsid w:val="00862C2C"/>
    <w:rsid w:val="00872072"/>
    <w:rsid w:val="0089387D"/>
    <w:rsid w:val="00896AA7"/>
    <w:rsid w:val="008A1485"/>
    <w:rsid w:val="008A1D31"/>
    <w:rsid w:val="008A1E09"/>
    <w:rsid w:val="008A236C"/>
    <w:rsid w:val="008C35AE"/>
    <w:rsid w:val="008C7053"/>
    <w:rsid w:val="008D0061"/>
    <w:rsid w:val="008D41C8"/>
    <w:rsid w:val="00905053"/>
    <w:rsid w:val="00915890"/>
    <w:rsid w:val="00916600"/>
    <w:rsid w:val="00922CAE"/>
    <w:rsid w:val="00932C47"/>
    <w:rsid w:val="0094338B"/>
    <w:rsid w:val="009437C2"/>
    <w:rsid w:val="0095009A"/>
    <w:rsid w:val="00951201"/>
    <w:rsid w:val="009528C3"/>
    <w:rsid w:val="009553D7"/>
    <w:rsid w:val="00956B08"/>
    <w:rsid w:val="00962FB2"/>
    <w:rsid w:val="009B1E73"/>
    <w:rsid w:val="009B5B06"/>
    <w:rsid w:val="009C0481"/>
    <w:rsid w:val="009C46D0"/>
    <w:rsid w:val="009C7E95"/>
    <w:rsid w:val="009E5F63"/>
    <w:rsid w:val="00A068A6"/>
    <w:rsid w:val="00A17580"/>
    <w:rsid w:val="00A23EA3"/>
    <w:rsid w:val="00A43C17"/>
    <w:rsid w:val="00A544D5"/>
    <w:rsid w:val="00A5493A"/>
    <w:rsid w:val="00A56A37"/>
    <w:rsid w:val="00A572CE"/>
    <w:rsid w:val="00A57E62"/>
    <w:rsid w:val="00A83912"/>
    <w:rsid w:val="00A9204F"/>
    <w:rsid w:val="00AA5503"/>
    <w:rsid w:val="00AB4065"/>
    <w:rsid w:val="00AC44A6"/>
    <w:rsid w:val="00AC4E45"/>
    <w:rsid w:val="00B11176"/>
    <w:rsid w:val="00B11B60"/>
    <w:rsid w:val="00B43C05"/>
    <w:rsid w:val="00B46D5D"/>
    <w:rsid w:val="00B50EB3"/>
    <w:rsid w:val="00B51B64"/>
    <w:rsid w:val="00B52092"/>
    <w:rsid w:val="00B54A03"/>
    <w:rsid w:val="00B76E5F"/>
    <w:rsid w:val="00BA1B89"/>
    <w:rsid w:val="00BA43E7"/>
    <w:rsid w:val="00BA601A"/>
    <w:rsid w:val="00BB1715"/>
    <w:rsid w:val="00BC21FF"/>
    <w:rsid w:val="00BD0D4C"/>
    <w:rsid w:val="00BE7AD9"/>
    <w:rsid w:val="00C21ACC"/>
    <w:rsid w:val="00C534C8"/>
    <w:rsid w:val="00C567C0"/>
    <w:rsid w:val="00C61029"/>
    <w:rsid w:val="00C7636D"/>
    <w:rsid w:val="00C9343F"/>
    <w:rsid w:val="00C93B99"/>
    <w:rsid w:val="00CA6B59"/>
    <w:rsid w:val="00CB34B9"/>
    <w:rsid w:val="00CB38E0"/>
    <w:rsid w:val="00CD398A"/>
    <w:rsid w:val="00CD5CC0"/>
    <w:rsid w:val="00CE2293"/>
    <w:rsid w:val="00CE2615"/>
    <w:rsid w:val="00CE33BC"/>
    <w:rsid w:val="00CF5D67"/>
    <w:rsid w:val="00D20A04"/>
    <w:rsid w:val="00D22034"/>
    <w:rsid w:val="00D76C21"/>
    <w:rsid w:val="00D76FF6"/>
    <w:rsid w:val="00D82E6A"/>
    <w:rsid w:val="00D84D22"/>
    <w:rsid w:val="00D85591"/>
    <w:rsid w:val="00D94DB5"/>
    <w:rsid w:val="00DA005E"/>
    <w:rsid w:val="00DB01EF"/>
    <w:rsid w:val="00DB4E76"/>
    <w:rsid w:val="00DB5864"/>
    <w:rsid w:val="00DC0C4F"/>
    <w:rsid w:val="00DC173E"/>
    <w:rsid w:val="00DE20D3"/>
    <w:rsid w:val="00DE7926"/>
    <w:rsid w:val="00DE7973"/>
    <w:rsid w:val="00DE7FF5"/>
    <w:rsid w:val="00E131D9"/>
    <w:rsid w:val="00E20CA5"/>
    <w:rsid w:val="00E240C0"/>
    <w:rsid w:val="00E40738"/>
    <w:rsid w:val="00E47C92"/>
    <w:rsid w:val="00E519EE"/>
    <w:rsid w:val="00E614D2"/>
    <w:rsid w:val="00E81C99"/>
    <w:rsid w:val="00E87C08"/>
    <w:rsid w:val="00EA0109"/>
    <w:rsid w:val="00EA4480"/>
    <w:rsid w:val="00EA4A39"/>
    <w:rsid w:val="00EB30EB"/>
    <w:rsid w:val="00ED41BC"/>
    <w:rsid w:val="00ED6198"/>
    <w:rsid w:val="00ED7C15"/>
    <w:rsid w:val="00EE19A2"/>
    <w:rsid w:val="00EE364B"/>
    <w:rsid w:val="00F077DE"/>
    <w:rsid w:val="00F07FB7"/>
    <w:rsid w:val="00F4509B"/>
    <w:rsid w:val="00F75279"/>
    <w:rsid w:val="00F85027"/>
    <w:rsid w:val="00FA4739"/>
    <w:rsid w:val="00FB2D7C"/>
    <w:rsid w:val="00FD0525"/>
    <w:rsid w:val="00FD58D3"/>
    <w:rsid w:val="00FD5FC8"/>
    <w:rsid w:val="00FF5F4A"/>
    <w:rsid w:val="00FF7E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F822D9E"/>
  <w15:docId w15:val="{590A2110-01B1-412C-A91E-3EA67B88F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064B"/>
  </w:style>
  <w:style w:type="paragraph" w:styleId="Heading1">
    <w:name w:val="heading 1"/>
    <w:basedOn w:val="Normal"/>
    <w:link w:val="Heading1Char"/>
    <w:uiPriority w:val="9"/>
    <w:qFormat/>
    <w:rsid w:val="005E74F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A416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4168"/>
    <w:rPr>
      <w:color w:val="605E5C"/>
      <w:shd w:val="clear" w:color="auto" w:fill="E1DFDD"/>
    </w:rPr>
  </w:style>
  <w:style w:type="paragraph" w:styleId="ListParagraph">
    <w:name w:val="List Paragraph"/>
    <w:aliases w:val="List Paragraph (numbered (a)),List Paragraph1,Heading 2_sj,Report Para,Numbered Para 1,Dot pt,No Spacing1,List Paragraph Char Char Char,Indicator Text,Bullet 1,Bullet Points,MAIN CONTENT,List Paragraph12,F5 List Paragraph"/>
    <w:basedOn w:val="Normal"/>
    <w:link w:val="ListParagraphChar"/>
    <w:uiPriority w:val="34"/>
    <w:qFormat/>
    <w:rsid w:val="00C9343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175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75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75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75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758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75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758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D3AC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A39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9C7"/>
  </w:style>
  <w:style w:type="paragraph" w:styleId="Footer">
    <w:name w:val="footer"/>
    <w:basedOn w:val="Normal"/>
    <w:link w:val="FooterChar"/>
    <w:uiPriority w:val="99"/>
    <w:unhideWhenUsed/>
    <w:rsid w:val="002A39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9C7"/>
  </w:style>
  <w:style w:type="paragraph" w:customStyle="1" w:styleId="Default">
    <w:name w:val="Default"/>
    <w:rsid w:val="009C46D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ru-RU"/>
    </w:rPr>
  </w:style>
  <w:style w:type="character" w:customStyle="1" w:styleId="websearch-marked">
    <w:name w:val="web_search-marked"/>
    <w:basedOn w:val="DefaultParagraphFont"/>
    <w:rsid w:val="00D20A04"/>
  </w:style>
  <w:style w:type="paragraph" w:styleId="NormalWeb">
    <w:name w:val="Normal (Web)"/>
    <w:basedOn w:val="Normal"/>
    <w:uiPriority w:val="99"/>
    <w:semiHidden/>
    <w:unhideWhenUsed/>
    <w:rsid w:val="006464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E74F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ListParagraphChar">
    <w:name w:val="List Paragraph Char"/>
    <w:aliases w:val="List Paragraph (numbered (a)) Char,List Paragraph1 Char,Heading 2_sj Char,Report Para Char,Numbered Para 1 Char,Dot pt Char,No Spacing1 Char,List Paragraph Char Char Char Char,Indicator Text Char,Bullet 1 Char,Bullet Points Char"/>
    <w:link w:val="ListParagraph"/>
    <w:uiPriority w:val="34"/>
    <w:qFormat/>
    <w:locked/>
    <w:rsid w:val="00391766"/>
  </w:style>
  <w:style w:type="paragraph" w:styleId="Revision">
    <w:name w:val="Revision"/>
    <w:hidden/>
    <w:uiPriority w:val="99"/>
    <w:semiHidden/>
    <w:rsid w:val="00B46D5D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D31B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D31B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D31B0"/>
    <w:rPr>
      <w:vertAlign w:val="superscript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D31B0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520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876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5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70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0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 Version="1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E49BD046E6924FA42F1E7A09A3F077" ma:contentTypeVersion="10" ma:contentTypeDescription="Create a new document." ma:contentTypeScope="" ma:versionID="b93c8d5a279195af73de1fa068ad5916">
  <xsd:schema xmlns:xsd="http://www.w3.org/2001/XMLSchema" xmlns:xs="http://www.w3.org/2001/XMLSchema" xmlns:p="http://schemas.microsoft.com/office/2006/metadata/properties" xmlns:ns3="bdb0978d-3a4d-4641-b450-8823484815ff" targetNamespace="http://schemas.microsoft.com/office/2006/metadata/properties" ma:root="true" ma:fieldsID="f14d01f30932274071a326b2cd10c3e4" ns3:_="">
    <xsd:import namespace="bdb0978d-3a4d-4641-b450-8823484815f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b0978d-3a4d-4641-b450-8823484815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B7690FE-90B1-4363-82D7-256A0726A3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40B9BE9-E52C-4B9B-8A23-8467EEB5F6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b0978d-3a4d-4641-b450-8823484815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04AAFA-F868-4F19-8179-809CEC64F07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559BB7-BD4A-492F-9F7D-749882FA42F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1</Pages>
  <Words>126</Words>
  <Characters>722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er Benjamin Carlson</dc:creator>
  <cp:lastModifiedBy>Dragoș Lupei</cp:lastModifiedBy>
  <cp:revision>11</cp:revision>
  <dcterms:created xsi:type="dcterms:W3CDTF">2021-07-05T15:58:00Z</dcterms:created>
  <dcterms:modified xsi:type="dcterms:W3CDTF">2021-07-08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E49BD046E6924FA42F1E7A09A3F077</vt:lpwstr>
  </property>
</Properties>
</file>